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4D65" w:rsidRPr="003F62AD" w:rsidRDefault="00664D65" w:rsidP="00664D6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F62AD">
        <w:rPr>
          <w:rFonts w:ascii="Times New Roman" w:hAnsi="Times New Roman" w:cs="Times New Roman"/>
          <w:b/>
          <w:bCs/>
          <w:sz w:val="24"/>
          <w:szCs w:val="24"/>
        </w:rPr>
        <w:t>AGENDA</w:t>
      </w:r>
    </w:p>
    <w:p w:rsidR="00664D65" w:rsidRPr="003F62AD" w:rsidRDefault="00664D65" w:rsidP="00664D6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F62AD">
        <w:rPr>
          <w:rFonts w:ascii="Times New Roman" w:hAnsi="Times New Roman" w:cs="Times New Roman"/>
          <w:b/>
          <w:bCs/>
          <w:sz w:val="24"/>
          <w:szCs w:val="24"/>
        </w:rPr>
        <w:t xml:space="preserve">TRI-STATE WHEELCHAIR &amp; AMBULATORY ATHLETICS </w:t>
      </w:r>
    </w:p>
    <w:p w:rsidR="00664D65" w:rsidRPr="003F62AD" w:rsidRDefault="00664D65" w:rsidP="00664D6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F62AD">
        <w:rPr>
          <w:rFonts w:ascii="Times New Roman" w:hAnsi="Times New Roman" w:cs="Times New Roman"/>
          <w:b/>
          <w:bCs/>
          <w:sz w:val="24"/>
          <w:szCs w:val="24"/>
        </w:rPr>
        <w:t>MEETING OF THE BOARD OF DIRECTORS</w:t>
      </w:r>
    </w:p>
    <w:p w:rsidR="00664D65" w:rsidRPr="003F62AD" w:rsidRDefault="00664D65" w:rsidP="00664D65">
      <w:p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>Meeting:</w:t>
      </w:r>
      <w:r w:rsidR="00C06B77">
        <w:rPr>
          <w:rFonts w:ascii="Times New Roman" w:hAnsi="Times New Roman" w:cs="Times New Roman"/>
        </w:rPr>
        <w:t xml:space="preserve"> </w:t>
      </w:r>
      <w:r w:rsidR="000313E9">
        <w:rPr>
          <w:rFonts w:ascii="Times New Roman" w:hAnsi="Times New Roman" w:cs="Times New Roman"/>
        </w:rPr>
        <w:t>April Meeting</w:t>
      </w:r>
      <w:r w:rsidR="000313E9">
        <w:rPr>
          <w:rFonts w:ascii="Times New Roman" w:hAnsi="Times New Roman" w:cs="Times New Roman"/>
        </w:rPr>
        <w:tab/>
      </w:r>
      <w:r w:rsidR="000313E9">
        <w:rPr>
          <w:rFonts w:ascii="Times New Roman" w:hAnsi="Times New Roman" w:cs="Times New Roman"/>
        </w:rPr>
        <w:tab/>
      </w:r>
      <w:r w:rsidR="000313E9">
        <w:rPr>
          <w:rFonts w:ascii="Times New Roman" w:hAnsi="Times New Roman" w:cs="Times New Roman"/>
        </w:rPr>
        <w:tab/>
      </w:r>
      <w:r w:rsidR="000313E9">
        <w:rPr>
          <w:rFonts w:ascii="Times New Roman" w:hAnsi="Times New Roman" w:cs="Times New Roman"/>
        </w:rPr>
        <w:tab/>
      </w:r>
      <w:r w:rsidR="000313E9">
        <w:rPr>
          <w:rFonts w:ascii="Times New Roman" w:hAnsi="Times New Roman" w:cs="Times New Roman"/>
        </w:rPr>
        <w:tab/>
      </w:r>
      <w:r w:rsidR="000313E9">
        <w:rPr>
          <w:rFonts w:ascii="Times New Roman" w:hAnsi="Times New Roman" w:cs="Times New Roman"/>
        </w:rPr>
        <w:tab/>
        <w:t>Date: 04/082026</w:t>
      </w:r>
      <w:r w:rsidRPr="003F62AD">
        <w:rPr>
          <w:rFonts w:ascii="Times New Roman" w:hAnsi="Times New Roman" w:cs="Times New Roman"/>
        </w:rPr>
        <w:t xml:space="preserve">    </w:t>
      </w:r>
    </w:p>
    <w:p w:rsidR="00664D65" w:rsidRPr="003F62AD" w:rsidRDefault="00E94ECC" w:rsidP="00664D6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</w:t>
      </w:r>
      <w:r w:rsidR="00664D65" w:rsidRPr="003F62AD">
        <w:rPr>
          <w:rFonts w:ascii="Times New Roman" w:hAnsi="Times New Roman" w:cs="Times New Roman"/>
        </w:rPr>
        <w:t xml:space="preserve"> Zoom Call</w:t>
      </w:r>
      <w:r w:rsidR="00664D65" w:rsidRPr="003F62AD">
        <w:rPr>
          <w:rFonts w:ascii="Times New Roman" w:hAnsi="Times New Roman" w:cs="Times New Roman"/>
        </w:rPr>
        <w:tab/>
      </w:r>
      <w:r w:rsidR="00664D65" w:rsidRPr="003F62AD">
        <w:rPr>
          <w:rFonts w:ascii="Times New Roman" w:hAnsi="Times New Roman" w:cs="Times New Roman"/>
        </w:rPr>
        <w:tab/>
      </w:r>
      <w:r w:rsidR="00664D65" w:rsidRPr="003F62AD">
        <w:rPr>
          <w:rFonts w:ascii="Times New Roman" w:hAnsi="Times New Roman" w:cs="Times New Roman"/>
        </w:rPr>
        <w:tab/>
      </w:r>
      <w:r w:rsidR="00664D65" w:rsidRPr="003F62AD">
        <w:rPr>
          <w:rFonts w:ascii="Times New Roman" w:hAnsi="Times New Roman" w:cs="Times New Roman"/>
        </w:rPr>
        <w:tab/>
      </w:r>
      <w:r w:rsidR="00664D65" w:rsidRPr="003F62AD">
        <w:rPr>
          <w:rFonts w:ascii="Times New Roman" w:hAnsi="Times New Roman" w:cs="Times New Roman"/>
        </w:rPr>
        <w:tab/>
      </w:r>
      <w:r w:rsidR="00664D65" w:rsidRPr="003F62AD">
        <w:rPr>
          <w:rFonts w:ascii="Times New Roman" w:hAnsi="Times New Roman" w:cs="Times New Roman"/>
        </w:rPr>
        <w:tab/>
        <w:t>Time: 7:00PM – 9:00PM</w:t>
      </w:r>
    </w:p>
    <w:p w:rsidR="00664D65" w:rsidRPr="003F62AD" w:rsidRDefault="00664D65" w:rsidP="00664D65">
      <w:p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>___________________________________________________________________</w:t>
      </w:r>
      <w:r w:rsidR="00F708AA">
        <w:rPr>
          <w:rFonts w:ascii="Times New Roman" w:hAnsi="Times New Roman" w:cs="Times New Roman"/>
        </w:rPr>
        <w:t>________</w:t>
      </w:r>
      <w:r w:rsidRPr="003F62AD">
        <w:rPr>
          <w:rFonts w:ascii="Times New Roman" w:hAnsi="Times New Roman" w:cs="Times New Roman"/>
        </w:rPr>
        <w:t xml:space="preserve"> </w:t>
      </w:r>
    </w:p>
    <w:p w:rsidR="00664D65" w:rsidRPr="003F62AD" w:rsidRDefault="00664D65" w:rsidP="00664D65">
      <w:p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 Those responsible for reports should send in their written repo</w:t>
      </w:r>
      <w:r w:rsidR="00F1148F">
        <w:rPr>
          <w:rFonts w:ascii="Times New Roman" w:hAnsi="Times New Roman" w:cs="Times New Roman"/>
        </w:rPr>
        <w:t>rt in Word format to</w:t>
      </w:r>
      <w:r w:rsidR="00F1148F">
        <w:rPr>
          <w:rFonts w:ascii="Times New Roman" w:hAnsi="Times New Roman" w:cs="Times New Roman"/>
        </w:rPr>
        <w:br/>
        <w:t xml:space="preserve"> Caitlin </w:t>
      </w:r>
      <w:proofErr w:type="spellStart"/>
      <w:r w:rsidR="00F1148F">
        <w:rPr>
          <w:rFonts w:ascii="Times New Roman" w:hAnsi="Times New Roman" w:cs="Times New Roman"/>
        </w:rPr>
        <w:t>Goerlich</w:t>
      </w:r>
      <w:proofErr w:type="spellEnd"/>
      <w:r w:rsidR="00F1148F">
        <w:rPr>
          <w:rFonts w:ascii="Times New Roman" w:hAnsi="Times New Roman" w:cs="Times New Roman"/>
        </w:rPr>
        <w:t xml:space="preserve"> @ goerlicc@gmail.com.</w:t>
      </w:r>
      <w:r w:rsidRPr="003F62AD">
        <w:rPr>
          <w:rFonts w:ascii="Times New Roman" w:hAnsi="Times New Roman" w:cs="Times New Roman"/>
        </w:rPr>
        <w:t xml:space="preserve"> </w:t>
      </w:r>
    </w:p>
    <w:p w:rsidR="00664D65" w:rsidRPr="003F62AD" w:rsidRDefault="00664D65" w:rsidP="00664D65">
      <w:p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 </w:t>
      </w:r>
    </w:p>
    <w:p w:rsidR="00664D65" w:rsidRPr="003F62AD" w:rsidRDefault="003F62AD" w:rsidP="00664D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ll to Order/Roll Call </w:t>
      </w:r>
      <w:r w:rsidR="00664D65" w:rsidRPr="003F62AD">
        <w:rPr>
          <w:rFonts w:ascii="Times New Roman" w:hAnsi="Times New Roman" w:cs="Times New Roman"/>
        </w:rPr>
        <w:t xml:space="preserve">(5 min.) </w:t>
      </w:r>
    </w:p>
    <w:p w:rsidR="00664D65" w:rsidRPr="003F62AD" w:rsidRDefault="003F62AD" w:rsidP="00664D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view/Approval </w:t>
      </w:r>
      <w:r w:rsidR="004652DF">
        <w:rPr>
          <w:rFonts w:ascii="Times New Roman" w:hAnsi="Times New Roman" w:cs="Times New Roman"/>
        </w:rPr>
        <w:t>o</w:t>
      </w:r>
      <w:r w:rsidR="00270AF0">
        <w:rPr>
          <w:rFonts w:ascii="Times New Roman" w:hAnsi="Times New Roman" w:cs="Times New Roman"/>
        </w:rPr>
        <w:t>f the Minutes of</w:t>
      </w:r>
      <w:r w:rsidR="000313E9">
        <w:rPr>
          <w:rFonts w:ascii="Times New Roman" w:hAnsi="Times New Roman" w:cs="Times New Roman"/>
        </w:rPr>
        <w:t xml:space="preserve"> 10/21</w:t>
      </w:r>
      <w:r w:rsidR="00F1148F">
        <w:rPr>
          <w:rFonts w:ascii="Times New Roman" w:hAnsi="Times New Roman" w:cs="Times New Roman"/>
        </w:rPr>
        <w:t>/2025</w:t>
      </w:r>
      <w:r w:rsidR="00D41A5A">
        <w:rPr>
          <w:rFonts w:ascii="Times New Roman" w:hAnsi="Times New Roman" w:cs="Times New Roman"/>
        </w:rPr>
        <w:t xml:space="preserve"> </w:t>
      </w:r>
      <w:r w:rsidR="00664D65" w:rsidRPr="003F62AD">
        <w:rPr>
          <w:rFonts w:ascii="Times New Roman" w:hAnsi="Times New Roman" w:cs="Times New Roman"/>
        </w:rPr>
        <w:t xml:space="preserve">(5 min.) </w:t>
      </w:r>
    </w:p>
    <w:p w:rsidR="00664D65" w:rsidRPr="003F62AD" w:rsidRDefault="00664D65" w:rsidP="00664D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Treasurer's Report   </w:t>
      </w:r>
    </w:p>
    <w:p w:rsidR="00664D65" w:rsidRPr="00D8464B" w:rsidRDefault="00664D65" w:rsidP="00D8464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Old Business: </w:t>
      </w:r>
      <w:r w:rsidRPr="00D8464B">
        <w:rPr>
          <w:rFonts w:ascii="Times New Roman" w:hAnsi="Times New Roman" w:cs="Times New Roman"/>
        </w:rPr>
        <w:br/>
      </w:r>
    </w:p>
    <w:p w:rsidR="000313E9" w:rsidRDefault="000313E9" w:rsidP="00E346F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Hartford Grant</w:t>
      </w:r>
    </w:p>
    <w:p w:rsidR="00E346F3" w:rsidRDefault="00F82B11" w:rsidP="00E346F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6 Meets</w:t>
      </w:r>
    </w:p>
    <w:p w:rsidR="005C518E" w:rsidRDefault="005C518E" w:rsidP="00E346F3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Immaculata</w:t>
      </w:r>
      <w:proofErr w:type="spellEnd"/>
      <w:r>
        <w:rPr>
          <w:rFonts w:ascii="Times New Roman" w:hAnsi="Times New Roman" w:cs="Times New Roman"/>
        </w:rPr>
        <w:t xml:space="preserve"> College Swim Meet</w:t>
      </w:r>
    </w:p>
    <w:p w:rsidR="00F82B11" w:rsidRDefault="00F82B11" w:rsidP="00E346F3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gional Swim Meet </w:t>
      </w:r>
    </w:p>
    <w:p w:rsidR="00E346F3" w:rsidRDefault="00F82B11" w:rsidP="00E346F3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ltimore Para Classic Swim Meet</w:t>
      </w:r>
    </w:p>
    <w:p w:rsidR="00E346F3" w:rsidRDefault="00E346F3" w:rsidP="00E346F3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SH Invitational Meet</w:t>
      </w:r>
      <w:r w:rsidR="00B947C3">
        <w:rPr>
          <w:rFonts w:ascii="Times New Roman" w:hAnsi="Times New Roman" w:cs="Times New Roman"/>
        </w:rPr>
        <w:t xml:space="preserve"> </w:t>
      </w:r>
    </w:p>
    <w:p w:rsidR="00710EE6" w:rsidRDefault="00710EE6" w:rsidP="00710EE6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nnett Blazers </w:t>
      </w:r>
      <w:r w:rsidR="002E15F6">
        <w:rPr>
          <w:rFonts w:ascii="Times New Roman" w:hAnsi="Times New Roman" w:cs="Times New Roman"/>
        </w:rPr>
        <w:t xml:space="preserve">Track </w:t>
      </w:r>
      <w:r>
        <w:rPr>
          <w:rFonts w:ascii="Times New Roman" w:hAnsi="Times New Roman" w:cs="Times New Roman"/>
        </w:rPr>
        <w:t>Meet</w:t>
      </w:r>
    </w:p>
    <w:p w:rsidR="00E346F3" w:rsidRDefault="005C518E" w:rsidP="00E346F3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i-State Games</w:t>
      </w:r>
    </w:p>
    <w:p w:rsidR="00E346F3" w:rsidRDefault="00E346F3" w:rsidP="00E346F3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w England Meet</w:t>
      </w:r>
      <w:r>
        <w:rPr>
          <w:rFonts w:ascii="Times New Roman" w:hAnsi="Times New Roman" w:cs="Times New Roman"/>
        </w:rPr>
        <w:br/>
      </w:r>
    </w:p>
    <w:p w:rsidR="000A06A0" w:rsidRPr="008107B6" w:rsidRDefault="000A06A0" w:rsidP="00F945CE">
      <w:pPr>
        <w:pStyle w:val="ListParagraph"/>
        <w:ind w:left="1440"/>
        <w:rPr>
          <w:rFonts w:ascii="Times New Roman" w:hAnsi="Times New Roman" w:cs="Times New Roman"/>
        </w:rPr>
      </w:pPr>
    </w:p>
    <w:p w:rsidR="00DB27ED" w:rsidRPr="00DB27ED" w:rsidRDefault="00664D65" w:rsidP="00DB27E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New Business </w:t>
      </w:r>
    </w:p>
    <w:p w:rsidR="00C736E8" w:rsidRDefault="00C736E8" w:rsidP="00C736E8">
      <w:pPr>
        <w:pStyle w:val="ListParagraph"/>
        <w:ind w:left="2340"/>
        <w:rPr>
          <w:rFonts w:ascii="Times New Roman" w:hAnsi="Times New Roman" w:cs="Times New Roman"/>
        </w:rPr>
      </w:pPr>
    </w:p>
    <w:p w:rsidR="00664D65" w:rsidRPr="00EB4B8F" w:rsidRDefault="00664D65" w:rsidP="00301E3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EB4B8F">
        <w:rPr>
          <w:rFonts w:ascii="Times New Roman" w:hAnsi="Times New Roman" w:cs="Times New Roman"/>
        </w:rPr>
        <w:br/>
      </w:r>
    </w:p>
    <w:p w:rsidR="007B1003" w:rsidRDefault="00664D65" w:rsidP="00664D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Close/Adjourn   </w:t>
      </w:r>
    </w:p>
    <w:p w:rsidR="00DA3A8C" w:rsidRPr="0017241A" w:rsidRDefault="00DA3A8C" w:rsidP="0017241A">
      <w:pPr>
        <w:rPr>
          <w:rFonts w:ascii="Times New Roman" w:hAnsi="Times New Roman" w:cs="Times New Roman"/>
        </w:rPr>
      </w:pPr>
    </w:p>
    <w:sectPr w:rsidR="00DA3A8C" w:rsidRPr="0017241A" w:rsidSect="00AD4F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49D455B"/>
    <w:multiLevelType w:val="hybridMultilevel"/>
    <w:tmpl w:val="D29EB528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">
    <w:nsid w:val="3E476F0D"/>
    <w:multiLevelType w:val="hybridMultilevel"/>
    <w:tmpl w:val="744636D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843C9C40">
      <w:numFmt w:val="bullet"/>
      <w:lvlText w:val="-"/>
      <w:lvlJc w:val="left"/>
      <w:pPr>
        <w:ind w:left="2340" w:hanging="360"/>
      </w:pPr>
      <w:rPr>
        <w:rFonts w:ascii="Times New Roman" w:eastAsiaTheme="minorHAnsi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B25E6D"/>
    <w:multiLevelType w:val="hybridMultilevel"/>
    <w:tmpl w:val="B1DE2A7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4041597"/>
    <w:multiLevelType w:val="hybridMultilevel"/>
    <w:tmpl w:val="DC9A7A7E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4">
    <w:nsid w:val="4AF42FCE"/>
    <w:multiLevelType w:val="hybridMultilevel"/>
    <w:tmpl w:val="706692A8"/>
    <w:lvl w:ilvl="0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5">
    <w:nsid w:val="7A642EE9"/>
    <w:multiLevelType w:val="hybridMultilevel"/>
    <w:tmpl w:val="DE562976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jM1NLI0NDMyNDI2MjBR0lEKTi0uzszPAykwrgUAeyYLZSwAAAA="/>
  </w:docVars>
  <w:rsids>
    <w:rsidRoot w:val="00664D65"/>
    <w:rsid w:val="000313E9"/>
    <w:rsid w:val="00031C25"/>
    <w:rsid w:val="0005679D"/>
    <w:rsid w:val="000A06A0"/>
    <w:rsid w:val="000A3F45"/>
    <w:rsid w:val="000D295B"/>
    <w:rsid w:val="000D6D99"/>
    <w:rsid w:val="000E24A7"/>
    <w:rsid w:val="000F297F"/>
    <w:rsid w:val="001202A7"/>
    <w:rsid w:val="00126551"/>
    <w:rsid w:val="00130CD9"/>
    <w:rsid w:val="001362C6"/>
    <w:rsid w:val="00144868"/>
    <w:rsid w:val="0017241A"/>
    <w:rsid w:val="00181735"/>
    <w:rsid w:val="001879FA"/>
    <w:rsid w:val="001B504B"/>
    <w:rsid w:val="001B6A84"/>
    <w:rsid w:val="001E53F1"/>
    <w:rsid w:val="002231C5"/>
    <w:rsid w:val="002533D2"/>
    <w:rsid w:val="00270AF0"/>
    <w:rsid w:val="00270E87"/>
    <w:rsid w:val="00282A9F"/>
    <w:rsid w:val="002A2C66"/>
    <w:rsid w:val="002E15F6"/>
    <w:rsid w:val="00301E33"/>
    <w:rsid w:val="0030399B"/>
    <w:rsid w:val="003215D8"/>
    <w:rsid w:val="00351F6E"/>
    <w:rsid w:val="003577B4"/>
    <w:rsid w:val="00390697"/>
    <w:rsid w:val="003B3C8D"/>
    <w:rsid w:val="003B4AE7"/>
    <w:rsid w:val="003B6C8A"/>
    <w:rsid w:val="003C4EB6"/>
    <w:rsid w:val="003F62AD"/>
    <w:rsid w:val="0043133B"/>
    <w:rsid w:val="00432445"/>
    <w:rsid w:val="00441D00"/>
    <w:rsid w:val="00446C1D"/>
    <w:rsid w:val="004652DF"/>
    <w:rsid w:val="00467E7F"/>
    <w:rsid w:val="0049158D"/>
    <w:rsid w:val="0049556F"/>
    <w:rsid w:val="004C6382"/>
    <w:rsid w:val="00523275"/>
    <w:rsid w:val="0054002E"/>
    <w:rsid w:val="00542407"/>
    <w:rsid w:val="00561E42"/>
    <w:rsid w:val="005755F5"/>
    <w:rsid w:val="00584523"/>
    <w:rsid w:val="005C518E"/>
    <w:rsid w:val="005F57F9"/>
    <w:rsid w:val="00624B50"/>
    <w:rsid w:val="00664D65"/>
    <w:rsid w:val="00694DBB"/>
    <w:rsid w:val="006A0225"/>
    <w:rsid w:val="006E6B5E"/>
    <w:rsid w:val="00710EE6"/>
    <w:rsid w:val="00754C51"/>
    <w:rsid w:val="007B1003"/>
    <w:rsid w:val="00802502"/>
    <w:rsid w:val="008107B6"/>
    <w:rsid w:val="00812DB7"/>
    <w:rsid w:val="008170DF"/>
    <w:rsid w:val="00877970"/>
    <w:rsid w:val="008A1F9F"/>
    <w:rsid w:val="008A351B"/>
    <w:rsid w:val="008C5CA7"/>
    <w:rsid w:val="008D26B3"/>
    <w:rsid w:val="009208FE"/>
    <w:rsid w:val="009330C4"/>
    <w:rsid w:val="009542FD"/>
    <w:rsid w:val="009546D6"/>
    <w:rsid w:val="009B05CC"/>
    <w:rsid w:val="009B4972"/>
    <w:rsid w:val="009B4E81"/>
    <w:rsid w:val="009D50BC"/>
    <w:rsid w:val="00A119D3"/>
    <w:rsid w:val="00A1418F"/>
    <w:rsid w:val="00A2508F"/>
    <w:rsid w:val="00A454A1"/>
    <w:rsid w:val="00A73B0C"/>
    <w:rsid w:val="00A809C8"/>
    <w:rsid w:val="00A813AF"/>
    <w:rsid w:val="00A95DAB"/>
    <w:rsid w:val="00AB0E8F"/>
    <w:rsid w:val="00AC1C68"/>
    <w:rsid w:val="00AC3898"/>
    <w:rsid w:val="00AD4F31"/>
    <w:rsid w:val="00AE1508"/>
    <w:rsid w:val="00AE3A3F"/>
    <w:rsid w:val="00AE69C1"/>
    <w:rsid w:val="00AF4307"/>
    <w:rsid w:val="00B158CE"/>
    <w:rsid w:val="00B32637"/>
    <w:rsid w:val="00B35AA5"/>
    <w:rsid w:val="00B66D5B"/>
    <w:rsid w:val="00B947C3"/>
    <w:rsid w:val="00B94BB4"/>
    <w:rsid w:val="00BE203F"/>
    <w:rsid w:val="00C06B77"/>
    <w:rsid w:val="00C11C39"/>
    <w:rsid w:val="00C1447E"/>
    <w:rsid w:val="00C37707"/>
    <w:rsid w:val="00C37E36"/>
    <w:rsid w:val="00C736E2"/>
    <w:rsid w:val="00C736E8"/>
    <w:rsid w:val="00C74030"/>
    <w:rsid w:val="00CC3836"/>
    <w:rsid w:val="00CE08AC"/>
    <w:rsid w:val="00CF2A74"/>
    <w:rsid w:val="00CF2CDA"/>
    <w:rsid w:val="00D24D77"/>
    <w:rsid w:val="00D27EBD"/>
    <w:rsid w:val="00D41A5A"/>
    <w:rsid w:val="00D51B18"/>
    <w:rsid w:val="00D53AE4"/>
    <w:rsid w:val="00D8464B"/>
    <w:rsid w:val="00D91836"/>
    <w:rsid w:val="00DA3A8C"/>
    <w:rsid w:val="00DB27ED"/>
    <w:rsid w:val="00DC5E4A"/>
    <w:rsid w:val="00E01168"/>
    <w:rsid w:val="00E15821"/>
    <w:rsid w:val="00E346F3"/>
    <w:rsid w:val="00E94ECC"/>
    <w:rsid w:val="00EB4B8F"/>
    <w:rsid w:val="00EB5832"/>
    <w:rsid w:val="00EB76C6"/>
    <w:rsid w:val="00F10E4A"/>
    <w:rsid w:val="00F1148F"/>
    <w:rsid w:val="00F3618D"/>
    <w:rsid w:val="00F36A80"/>
    <w:rsid w:val="00F36FAD"/>
    <w:rsid w:val="00F44EB9"/>
    <w:rsid w:val="00F45E8C"/>
    <w:rsid w:val="00F47923"/>
    <w:rsid w:val="00F47C96"/>
    <w:rsid w:val="00F704B8"/>
    <w:rsid w:val="00F708AA"/>
    <w:rsid w:val="00F82B11"/>
    <w:rsid w:val="00F945CE"/>
    <w:rsid w:val="00F96B23"/>
    <w:rsid w:val="00FC6483"/>
    <w:rsid w:val="00FD1B4A"/>
    <w:rsid w:val="00FF141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4F31"/>
  </w:style>
  <w:style w:type="paragraph" w:styleId="Heading3">
    <w:name w:val="heading 3"/>
    <w:basedOn w:val="Normal"/>
    <w:link w:val="Heading3Char"/>
    <w:uiPriority w:val="9"/>
    <w:qFormat/>
    <w:rsid w:val="00B35AA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4D6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35AA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gd">
    <w:name w:val="gd"/>
    <w:basedOn w:val="DefaultParagraphFont"/>
    <w:rsid w:val="00B35AA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4329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11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il Galli</dc:creator>
  <cp:lastModifiedBy>Laptop</cp:lastModifiedBy>
  <cp:revision>3</cp:revision>
  <dcterms:created xsi:type="dcterms:W3CDTF">2026-04-06T18:32:00Z</dcterms:created>
  <dcterms:modified xsi:type="dcterms:W3CDTF">2026-04-06T18:45:00Z</dcterms:modified>
</cp:coreProperties>
</file>